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D94575" w14:textId="77777777" w:rsidR="00FA4FD2" w:rsidRDefault="00FA4FD2" w:rsidP="00834894">
      <w:pPr>
        <w:spacing w:before="12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Business Administration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for Transfer</w:t>
      </w:r>
    </w:p>
    <w:p w14:paraId="2F5575B1" w14:textId="194A62B6" w:rsidR="0098480A" w:rsidRPr="003D7F22" w:rsidRDefault="00FA4FD2" w:rsidP="00FA4FD2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CSU</w:t>
      </w:r>
    </w:p>
    <w:p w14:paraId="788B100A" w14:textId="6A96D38B" w:rsidR="00D83B2B" w:rsidRPr="00D83B2B" w:rsidRDefault="0098480A" w:rsidP="009049A2">
      <w:pPr>
        <w:rPr>
          <w:rFonts w:cstheme="minorHAnsi"/>
        </w:rPr>
      </w:pPr>
      <w:r w:rsidRPr="0059791E">
        <w:rPr>
          <w:rFonts w:cstheme="minorHAnsi"/>
        </w:rPr>
        <w:t>Business Administration degrees are among the most popular college programs in the United States and with good reason</w:t>
      </w:r>
      <w:proofErr w:type="gramStart"/>
      <w:r w:rsidRPr="0059791E">
        <w:rPr>
          <w:rFonts w:cstheme="minorHAnsi"/>
        </w:rPr>
        <w:t xml:space="preserve">. </w:t>
      </w:r>
      <w:proofErr w:type="gramEnd"/>
      <w:r w:rsidRPr="0059791E">
        <w:rPr>
          <w:rFonts w:cstheme="minorHAnsi"/>
        </w:rPr>
        <w:t>Equipped with a versatile degree, students can potentially launch a career in any industry, from marketing to manufacturing, accounting to analytics.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9049A2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184CB615" w14:textId="77777777" w:rsidR="009049A2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Business Administration, A.S.-T CSU, </w:t>
      </w:r>
      <w:proofErr w:type="spellStart"/>
      <w:r>
        <w:rPr>
          <w:rFonts w:asciiTheme="minorHAnsi" w:hAnsiTheme="minorHAnsi" w:cstheme="minorHAnsi"/>
        </w:rPr>
        <w:t>CSUSM</w:t>
      </w:r>
      <w:proofErr w:type="spellEnd"/>
      <w:r>
        <w:rPr>
          <w:rFonts w:asciiTheme="minorHAnsi" w:hAnsiTheme="minorHAnsi" w:cstheme="minorHAnsi"/>
        </w:rPr>
        <w:t>, UC</w:t>
      </w:r>
    </w:p>
    <w:p w14:paraId="51F20EB5" w14:textId="77777777" w:rsidR="009049A2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usiness Administration, Non-transfer A.S.</w:t>
      </w:r>
    </w:p>
    <w:p w14:paraId="4E2B0FBE" w14:textId="77777777" w:rsidR="009049A2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ccounting Certificate</w:t>
      </w:r>
    </w:p>
    <w:p w14:paraId="6507CBA1" w14:textId="77777777" w:rsidR="009049A2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usiness Administration Certificate</w:t>
      </w:r>
    </w:p>
    <w:p w14:paraId="771BD6FF" w14:textId="74FE4FEC" w:rsidR="009049A2" w:rsidRPr="00616E38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mall Business/Entrepreneurship Certificate</w:t>
      </w:r>
    </w:p>
    <w:p w14:paraId="2715CE70" w14:textId="5E207C26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7ED9D7DE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834894">
        <w:rPr>
          <w:rFonts w:asciiTheme="minorHAnsi" w:hAnsiTheme="minorHAnsi" w:cstheme="minorHAnsi"/>
          <w:sz w:val="20"/>
          <w:szCs w:val="20"/>
        </w:rPr>
        <w:t>B</w:t>
      </w:r>
    </w:p>
    <w:p w14:paraId="2F2D4542" w14:textId="2D99EE39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9049A2">
        <w:rPr>
          <w:rFonts w:asciiTheme="minorHAnsi" w:hAnsiTheme="minorHAnsi" w:cstheme="minorHAnsi"/>
          <w:sz w:val="20"/>
          <w:szCs w:val="20"/>
        </w:rPr>
        <w:t>6</w:t>
      </w:r>
      <w:r w:rsidR="00834894">
        <w:rPr>
          <w:rFonts w:asciiTheme="minorHAnsi" w:hAnsiTheme="minorHAnsi" w:cstheme="minorHAnsi"/>
          <w:sz w:val="20"/>
          <w:szCs w:val="20"/>
        </w:rPr>
        <w:t>4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7F9D5C1B" w:rsidR="00BB5431" w:rsidRPr="009C5953" w:rsidRDefault="00834894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45259040">
                <wp:simplePos x="0" y="0"/>
                <wp:positionH relativeFrom="margin">
                  <wp:posOffset>141604</wp:posOffset>
                </wp:positionH>
                <wp:positionV relativeFrom="page">
                  <wp:posOffset>374015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11.15pt;margin-top:294.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Bq/BIo4AAAAAkBAAAPAAAAZHJzL2Rvd25yZXYu&#10;eG1sTI9BTsMwEEX3SNzBGiQ2FXUaStSEOBUKAsQGRNoDOPEQB+xxFLtt4PSYFSxH8/T/++V2toYd&#10;cfKDIwGrZQIMqXNqoF7AfvdwtQHmgyQljSMU8IUettX5WSkL5U70hscm9CyGkC+kAB3CWHDuO41W&#10;+qUbkeLv3U1WhnhOPVeTPMVwa3iaJBm3cqDYoOWItcbuszlYAaP2+nXxbV7qxeNz7evh/qlpP4S4&#10;vJjvboEFnMMfDL/6UR2q6NS6AynPjIA0vY6kgJtNHjdFIF9nwFoB2TpfAa9K/n9B9QM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406A61">
        <w:rPr>
          <w:rFonts w:cstheme="minorHAnsi"/>
          <w:color w:val="231F20"/>
          <w:w w:val="105"/>
          <w:sz w:val="20"/>
          <w:szCs w:val="20"/>
        </w:rPr>
        <w:t xml:space="preserve">If you are a part-time student, start Semester 1 courses and follow the course sequence.  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3CD6F783" w:rsidR="009D0498" w:rsidRPr="009D61FA" w:rsidRDefault="009D0498" w:rsidP="00406A61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834894">
        <w:rPr>
          <w:b/>
          <w:bCs/>
          <w:i/>
          <w:iCs/>
          <w:sz w:val="24"/>
          <w:szCs w:val="24"/>
        </w:rPr>
        <w:t>7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834894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834894" w:rsidRPr="008E1CE1" w:rsidRDefault="00834894" w:rsidP="0083489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27C63C9D" w:rsidR="00834894" w:rsidRPr="00834894" w:rsidRDefault="00834894" w:rsidP="00834894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05</w:t>
            </w:r>
          </w:p>
        </w:tc>
        <w:tc>
          <w:tcPr>
            <w:tcW w:w="5870" w:type="dxa"/>
          </w:tcPr>
          <w:p w14:paraId="635529C6" w14:textId="36BE9D3D" w:rsidR="00834894" w:rsidRPr="00834894" w:rsidRDefault="00834894" w:rsidP="00834894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College Algebra</w:t>
            </w:r>
          </w:p>
        </w:tc>
        <w:tc>
          <w:tcPr>
            <w:tcW w:w="1313" w:type="dxa"/>
          </w:tcPr>
          <w:p w14:paraId="55306BD1" w14:textId="0B597ED1" w:rsidR="00834894" w:rsidRPr="00834894" w:rsidRDefault="00834894" w:rsidP="00834894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834894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834894" w:rsidRPr="008E1CE1" w:rsidRDefault="00834894" w:rsidP="0083489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0221A913" w:rsidR="00834894" w:rsidRPr="00834894" w:rsidRDefault="00834894" w:rsidP="00834894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37BC83B3" w14:textId="5AF870B5" w:rsidR="00834894" w:rsidRPr="00834894" w:rsidRDefault="00834894" w:rsidP="00834894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6152D89" w14:textId="4EC0E501" w:rsidR="00834894" w:rsidRPr="00834894" w:rsidRDefault="00834894" w:rsidP="00834894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834894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834894" w:rsidRPr="008E1CE1" w:rsidRDefault="00834894" w:rsidP="0083489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75BA106A" w:rsidR="00834894" w:rsidRPr="00834894" w:rsidRDefault="00834894" w:rsidP="00834894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108</w:t>
            </w:r>
          </w:p>
        </w:tc>
        <w:tc>
          <w:tcPr>
            <w:tcW w:w="5870" w:type="dxa"/>
          </w:tcPr>
          <w:p w14:paraId="798454FA" w14:textId="794436DE" w:rsidR="00834894" w:rsidRPr="00834894" w:rsidRDefault="00834894" w:rsidP="00834894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History of Jazz and Blues</w:t>
            </w:r>
          </w:p>
        </w:tc>
        <w:tc>
          <w:tcPr>
            <w:tcW w:w="1313" w:type="dxa"/>
          </w:tcPr>
          <w:p w14:paraId="64BCEF68" w14:textId="32A0B80D" w:rsidR="00834894" w:rsidRPr="00834894" w:rsidRDefault="00834894" w:rsidP="00834894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34894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834894" w:rsidRPr="008E1CE1" w:rsidRDefault="00834894" w:rsidP="0083489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4FED2FD7" w:rsidR="00834894" w:rsidRPr="00834894" w:rsidRDefault="00834894" w:rsidP="00834894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103</w:t>
            </w:r>
          </w:p>
        </w:tc>
        <w:tc>
          <w:tcPr>
            <w:tcW w:w="5870" w:type="dxa"/>
          </w:tcPr>
          <w:p w14:paraId="57FA4267" w14:textId="19D50026" w:rsidR="00834894" w:rsidRPr="00834894" w:rsidRDefault="00834894" w:rsidP="00834894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Introduction to Business</w:t>
            </w:r>
          </w:p>
        </w:tc>
        <w:tc>
          <w:tcPr>
            <w:tcW w:w="1313" w:type="dxa"/>
          </w:tcPr>
          <w:p w14:paraId="36D23F10" w14:textId="35D8E321" w:rsidR="00834894" w:rsidRPr="00834894" w:rsidRDefault="00834894" w:rsidP="00834894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34894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834894" w:rsidRPr="008E1CE1" w:rsidRDefault="00834894" w:rsidP="0083489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5841F536" w:rsidR="00834894" w:rsidRPr="00834894" w:rsidRDefault="00834894" w:rsidP="00834894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411DA8EB" w14:textId="5A7732A5" w:rsidR="00834894" w:rsidRPr="00834894" w:rsidRDefault="00834894" w:rsidP="00834894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29E60E6C" w14:textId="60433D6A" w:rsidR="00834894" w:rsidRPr="00834894" w:rsidRDefault="00834894" w:rsidP="00834894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39BDD791" w:rsidR="00F003A4" w:rsidRPr="009D61FA" w:rsidRDefault="00F003A4" w:rsidP="00406A61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834894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834894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834894" w:rsidRPr="008E1CE1" w:rsidRDefault="00834894" w:rsidP="0083489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1363CC41" w:rsidR="00834894" w:rsidRPr="00834894" w:rsidRDefault="00834894" w:rsidP="00834894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35</w:t>
            </w:r>
          </w:p>
        </w:tc>
        <w:tc>
          <w:tcPr>
            <w:tcW w:w="5870" w:type="dxa"/>
          </w:tcPr>
          <w:p w14:paraId="03571DB6" w14:textId="61B26000" w:rsidR="00834894" w:rsidRPr="00834894" w:rsidRDefault="00834894" w:rsidP="00834894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Calculus for Social Science and Business</w:t>
            </w:r>
          </w:p>
        </w:tc>
        <w:tc>
          <w:tcPr>
            <w:tcW w:w="1313" w:type="dxa"/>
          </w:tcPr>
          <w:p w14:paraId="401B7A34" w14:textId="5FA1A041" w:rsidR="00834894" w:rsidRPr="00834894" w:rsidRDefault="00834894" w:rsidP="00834894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34894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834894" w:rsidRPr="008E1CE1" w:rsidRDefault="00834894" w:rsidP="0083489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196CC4A8" w:rsidR="00834894" w:rsidRPr="00834894" w:rsidRDefault="00834894" w:rsidP="00834894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201</w:t>
            </w:r>
          </w:p>
        </w:tc>
        <w:tc>
          <w:tcPr>
            <w:tcW w:w="5870" w:type="dxa"/>
          </w:tcPr>
          <w:p w14:paraId="00F9BB57" w14:textId="160E92F8" w:rsidR="00834894" w:rsidRPr="00834894" w:rsidRDefault="00834894" w:rsidP="00834894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Legal Environment of Business</w:t>
            </w:r>
          </w:p>
        </w:tc>
        <w:tc>
          <w:tcPr>
            <w:tcW w:w="1313" w:type="dxa"/>
          </w:tcPr>
          <w:p w14:paraId="0794A019" w14:textId="685EEEA2" w:rsidR="00834894" w:rsidRPr="00834894" w:rsidRDefault="00834894" w:rsidP="00834894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34894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834894" w:rsidRPr="008E1CE1" w:rsidRDefault="00834894" w:rsidP="0083489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19BBDB43" w:rsidR="00834894" w:rsidRPr="00834894" w:rsidRDefault="00834894" w:rsidP="00834894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CCT-124</w:t>
            </w:r>
          </w:p>
        </w:tc>
        <w:tc>
          <w:tcPr>
            <w:tcW w:w="5870" w:type="dxa"/>
          </w:tcPr>
          <w:p w14:paraId="21C771E7" w14:textId="1DECB11E" w:rsidR="00834894" w:rsidRPr="00834894" w:rsidRDefault="00834894" w:rsidP="00834894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Financial Accounting - Principles of Accounting I</w:t>
            </w:r>
          </w:p>
        </w:tc>
        <w:tc>
          <w:tcPr>
            <w:tcW w:w="1313" w:type="dxa"/>
          </w:tcPr>
          <w:p w14:paraId="7B69753E" w14:textId="4A0B1A64" w:rsidR="00834894" w:rsidRPr="00834894" w:rsidRDefault="00834894" w:rsidP="00834894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34894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834894" w:rsidRPr="008E1CE1" w:rsidRDefault="00834894" w:rsidP="0083489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2E2D403" w14:textId="77777777" w:rsidR="00834894" w:rsidRPr="00834894" w:rsidRDefault="00834894" w:rsidP="0083489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834894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BIOL-100 or</w:t>
            </w:r>
          </w:p>
          <w:p w14:paraId="0828694A" w14:textId="62EC69F4" w:rsidR="00834894" w:rsidRPr="00834894" w:rsidRDefault="00834894" w:rsidP="00834894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IOL-115</w:t>
            </w:r>
          </w:p>
        </w:tc>
        <w:tc>
          <w:tcPr>
            <w:tcW w:w="5870" w:type="dxa"/>
          </w:tcPr>
          <w:p w14:paraId="608FF539" w14:textId="77777777" w:rsidR="00834894" w:rsidRPr="00834894" w:rsidRDefault="00834894" w:rsidP="0083489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834894">
              <w:rPr>
                <w:rFonts w:cs="Calibri"/>
                <w:color w:val="000000"/>
                <w:sz w:val="22"/>
                <w:szCs w:val="24"/>
              </w:rPr>
              <w:t>Human Biology or</w:t>
            </w:r>
          </w:p>
          <w:p w14:paraId="115C0398" w14:textId="0DBF63FA" w:rsidR="00834894" w:rsidRPr="00834894" w:rsidRDefault="00834894" w:rsidP="00834894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Topics in Biology</w:t>
            </w:r>
          </w:p>
        </w:tc>
        <w:tc>
          <w:tcPr>
            <w:tcW w:w="1313" w:type="dxa"/>
          </w:tcPr>
          <w:p w14:paraId="12028B2E" w14:textId="62C0F417" w:rsidR="00834894" w:rsidRPr="00834894" w:rsidRDefault="00834894" w:rsidP="00834894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834894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834894" w:rsidRPr="008E1CE1" w:rsidRDefault="00834894" w:rsidP="0083489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7BFF63F" w14:textId="77777777" w:rsidR="00834894" w:rsidRPr="00834894" w:rsidRDefault="00834894" w:rsidP="00834894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834894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ENGL-103 or</w:t>
            </w:r>
          </w:p>
          <w:p w14:paraId="00D3E271" w14:textId="4A56C2E0" w:rsidR="00834894" w:rsidRPr="00834894" w:rsidRDefault="00834894" w:rsidP="00834894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12</w:t>
            </w:r>
          </w:p>
        </w:tc>
        <w:tc>
          <w:tcPr>
            <w:tcW w:w="5870" w:type="dxa"/>
          </w:tcPr>
          <w:p w14:paraId="0934B4C2" w14:textId="77777777" w:rsidR="00834894" w:rsidRPr="00834894" w:rsidRDefault="00834894" w:rsidP="00834894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834894">
              <w:rPr>
                <w:rFonts w:cs="Calibri"/>
                <w:color w:val="000000"/>
                <w:sz w:val="22"/>
                <w:szCs w:val="24"/>
              </w:rPr>
              <w:t>Critical Thinking and Writing or</w:t>
            </w:r>
          </w:p>
          <w:p w14:paraId="5BA2ADEA" w14:textId="46072E26" w:rsidR="00834894" w:rsidRPr="00834894" w:rsidRDefault="00834894" w:rsidP="00834894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Composition</w:t>
            </w:r>
          </w:p>
        </w:tc>
        <w:tc>
          <w:tcPr>
            <w:tcW w:w="1313" w:type="dxa"/>
          </w:tcPr>
          <w:p w14:paraId="0AF6D1F0" w14:textId="4BE0CB54" w:rsidR="00834894" w:rsidRPr="00834894" w:rsidRDefault="00834894" w:rsidP="00834894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7F56680E" w14:textId="77777777" w:rsidR="009049A2" w:rsidRPr="009049A2" w:rsidRDefault="009049A2" w:rsidP="009049A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9049A2">
        <w:rPr>
          <w:rFonts w:cstheme="minorHAnsi"/>
          <w:sz w:val="20"/>
          <w:szCs w:val="20"/>
        </w:rPr>
        <w:t>General and Operations Manager (B)</w:t>
      </w:r>
    </w:p>
    <w:p w14:paraId="30E2F093" w14:textId="77777777" w:rsidR="009049A2" w:rsidRPr="009049A2" w:rsidRDefault="009049A2" w:rsidP="009049A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9049A2">
        <w:rPr>
          <w:rFonts w:cstheme="minorHAnsi"/>
          <w:sz w:val="20"/>
          <w:szCs w:val="20"/>
        </w:rPr>
        <w:t>Management Analyst (B, M)</w:t>
      </w:r>
    </w:p>
    <w:p w14:paraId="41B1C54D" w14:textId="77777777" w:rsidR="009049A2" w:rsidRDefault="009049A2" w:rsidP="009049A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9049A2">
        <w:rPr>
          <w:rFonts w:cstheme="minorHAnsi"/>
          <w:sz w:val="20"/>
          <w:szCs w:val="20"/>
        </w:rPr>
        <w:t>Financial Adviser (B, M)</w:t>
      </w:r>
    </w:p>
    <w:p w14:paraId="24DA84FC" w14:textId="20A0538B" w:rsidR="00605018" w:rsidRDefault="0067051E" w:rsidP="009049A2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6665DC1D" w:rsidR="00F76131" w:rsidRPr="009D61FA" w:rsidRDefault="00AC4A21" w:rsidP="009049A2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</w:t>
      </w:r>
      <w:r w:rsidR="00834894">
        <w:rPr>
          <w:b/>
          <w:bCs/>
          <w:i/>
          <w:iCs/>
          <w:sz w:val="24"/>
          <w:szCs w:val="24"/>
        </w:rPr>
        <w:t>6</w:t>
      </w:r>
      <w:r w:rsidR="00F76131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9049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834894" w:rsidRPr="00196E3C" w14:paraId="7EF67193" w14:textId="77777777" w:rsidTr="009049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834894" w:rsidRPr="008E1CE1" w:rsidRDefault="00834894" w:rsidP="0083489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3CBA44DD" w:rsidR="00834894" w:rsidRPr="00834894" w:rsidRDefault="00834894" w:rsidP="00834894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CCT-125</w:t>
            </w:r>
          </w:p>
        </w:tc>
        <w:tc>
          <w:tcPr>
            <w:tcW w:w="5870" w:type="dxa"/>
          </w:tcPr>
          <w:p w14:paraId="57F7AEC4" w14:textId="38D4DE28" w:rsidR="00834894" w:rsidRPr="00834894" w:rsidRDefault="00834894" w:rsidP="00834894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Managerial Accounting-Principles of Accounting II</w:t>
            </w:r>
          </w:p>
        </w:tc>
        <w:tc>
          <w:tcPr>
            <w:tcW w:w="1313" w:type="dxa"/>
          </w:tcPr>
          <w:p w14:paraId="53F87D94" w14:textId="23C44E70" w:rsidR="00834894" w:rsidRPr="00834894" w:rsidRDefault="00834894" w:rsidP="00834894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34894" w14:paraId="770BBE7C" w14:textId="77777777" w:rsidTr="009049A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834894" w:rsidRPr="008E1CE1" w:rsidRDefault="00834894" w:rsidP="0083489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0E7A524C" w:rsidR="00834894" w:rsidRPr="00834894" w:rsidRDefault="00834894" w:rsidP="00834894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40</w:t>
            </w:r>
          </w:p>
        </w:tc>
        <w:tc>
          <w:tcPr>
            <w:tcW w:w="5870" w:type="dxa"/>
          </w:tcPr>
          <w:p w14:paraId="179A7923" w14:textId="6258A8F2" w:rsidR="00834894" w:rsidRPr="00834894" w:rsidRDefault="00834894" w:rsidP="00834894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Introduction to Statistics</w:t>
            </w:r>
          </w:p>
        </w:tc>
        <w:tc>
          <w:tcPr>
            <w:tcW w:w="1313" w:type="dxa"/>
          </w:tcPr>
          <w:p w14:paraId="1C25F3EE" w14:textId="4B82BCCF" w:rsidR="00834894" w:rsidRPr="00834894" w:rsidRDefault="00834894" w:rsidP="00834894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34894" w14:paraId="1EE7567E" w14:textId="77777777" w:rsidTr="009049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834894" w:rsidRPr="008E1CE1" w:rsidRDefault="00834894" w:rsidP="0083489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916020D" w14:textId="77777777" w:rsidR="00834894" w:rsidRDefault="00834894" w:rsidP="00834894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SPAN-101 or FREN-101 </w:t>
            </w: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or </w:t>
            </w:r>
          </w:p>
          <w:p w14:paraId="09994A1B" w14:textId="3F9242B5" w:rsidR="00834894" w:rsidRPr="00834894" w:rsidRDefault="00834894" w:rsidP="00834894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SL-100</w:t>
            </w:r>
          </w:p>
        </w:tc>
        <w:tc>
          <w:tcPr>
            <w:tcW w:w="5870" w:type="dxa"/>
          </w:tcPr>
          <w:p w14:paraId="13D748E2" w14:textId="77777777" w:rsidR="00834894" w:rsidRPr="00834894" w:rsidRDefault="00834894" w:rsidP="008348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834894">
              <w:rPr>
                <w:rFonts w:cs="Calibri"/>
                <w:color w:val="000000"/>
                <w:sz w:val="22"/>
                <w:szCs w:val="24"/>
              </w:rPr>
              <w:t>Elementary Spanish I or</w:t>
            </w:r>
          </w:p>
          <w:p w14:paraId="4513B4EF" w14:textId="77777777" w:rsidR="00834894" w:rsidRPr="00834894" w:rsidRDefault="00834894" w:rsidP="008348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834894">
              <w:rPr>
                <w:rFonts w:cs="Calibri"/>
                <w:color w:val="000000"/>
                <w:sz w:val="22"/>
                <w:szCs w:val="24"/>
              </w:rPr>
              <w:t xml:space="preserve">Elementary French I or </w:t>
            </w:r>
          </w:p>
          <w:p w14:paraId="58BCA94D" w14:textId="2010FC75" w:rsidR="00834894" w:rsidRPr="00834894" w:rsidRDefault="00834894" w:rsidP="00834894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American Sign Language I</w:t>
            </w:r>
          </w:p>
        </w:tc>
        <w:tc>
          <w:tcPr>
            <w:tcW w:w="1313" w:type="dxa"/>
          </w:tcPr>
          <w:p w14:paraId="58B7D15A" w14:textId="310C0EEC" w:rsidR="00834894" w:rsidRPr="00834894" w:rsidRDefault="00834894" w:rsidP="00834894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834894" w14:paraId="0C3C362B" w14:textId="77777777" w:rsidTr="009049A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834894" w:rsidRPr="008E1CE1" w:rsidRDefault="00834894" w:rsidP="0083489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7ABB3ED1" w:rsidR="00834894" w:rsidRPr="00834894" w:rsidRDefault="00834894" w:rsidP="00834894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YC-101</w:t>
            </w:r>
          </w:p>
        </w:tc>
        <w:tc>
          <w:tcPr>
            <w:tcW w:w="5870" w:type="dxa"/>
          </w:tcPr>
          <w:p w14:paraId="75CAD893" w14:textId="6B073163" w:rsidR="00834894" w:rsidRPr="00834894" w:rsidRDefault="00834894" w:rsidP="00834894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Introduction to Psychology</w:t>
            </w:r>
          </w:p>
        </w:tc>
        <w:tc>
          <w:tcPr>
            <w:tcW w:w="1313" w:type="dxa"/>
          </w:tcPr>
          <w:p w14:paraId="01E368E8" w14:textId="7A59964D" w:rsidR="00834894" w:rsidRPr="00834894" w:rsidRDefault="00834894" w:rsidP="00834894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34894" w14:paraId="2BFD0FE1" w14:textId="77777777" w:rsidTr="009049A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834894" w:rsidRPr="008E1CE1" w:rsidRDefault="00834894" w:rsidP="0083489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31F3C1AF" w:rsidR="00834894" w:rsidRPr="00834894" w:rsidRDefault="00834894" w:rsidP="00834894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CON-201</w:t>
            </w:r>
          </w:p>
        </w:tc>
        <w:tc>
          <w:tcPr>
            <w:tcW w:w="5870" w:type="dxa"/>
          </w:tcPr>
          <w:p w14:paraId="275A0CDF" w14:textId="710BCF2B" w:rsidR="00834894" w:rsidRPr="00834894" w:rsidRDefault="00834894" w:rsidP="00834894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Principles of Macroeconomics</w:t>
            </w:r>
          </w:p>
        </w:tc>
        <w:tc>
          <w:tcPr>
            <w:tcW w:w="1313" w:type="dxa"/>
          </w:tcPr>
          <w:p w14:paraId="44AC95D6" w14:textId="3FCD3C62" w:rsidR="00834894" w:rsidRPr="00834894" w:rsidRDefault="00834894" w:rsidP="00834894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4FE1F469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844DE7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834894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834894" w:rsidRPr="008E1CE1" w:rsidRDefault="00834894" w:rsidP="0083489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5B53F012" w:rsidR="00834894" w:rsidRPr="00834894" w:rsidRDefault="00834894" w:rsidP="00834894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0</w:t>
            </w:r>
          </w:p>
        </w:tc>
        <w:tc>
          <w:tcPr>
            <w:tcW w:w="5870" w:type="dxa"/>
          </w:tcPr>
          <w:p w14:paraId="52AA2F38" w14:textId="7E58479C" w:rsidR="00834894" w:rsidRPr="00834894" w:rsidRDefault="00834894" w:rsidP="00834894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Humans and Scientific Inquiry</w:t>
            </w:r>
          </w:p>
        </w:tc>
        <w:tc>
          <w:tcPr>
            <w:tcW w:w="1313" w:type="dxa"/>
          </w:tcPr>
          <w:p w14:paraId="65E25DD8" w14:textId="365482A4" w:rsidR="00834894" w:rsidRPr="00834894" w:rsidRDefault="00834894" w:rsidP="00834894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34894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834894" w:rsidRPr="008E1CE1" w:rsidRDefault="00834894" w:rsidP="0083489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DEA400F" w14:textId="77777777" w:rsidR="00834894" w:rsidRPr="00834894" w:rsidRDefault="00834894" w:rsidP="0083489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834894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HIST-111 or</w:t>
            </w:r>
          </w:p>
          <w:p w14:paraId="7676B5B5" w14:textId="77777777" w:rsidR="00834894" w:rsidRDefault="00834894" w:rsidP="00834894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  <w:r w:rsidR="0054636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 or</w:t>
            </w:r>
          </w:p>
          <w:p w14:paraId="6E237BC8" w14:textId="4325D412" w:rsidR="00546363" w:rsidRPr="00834894" w:rsidRDefault="00546363" w:rsidP="00834894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2CB0937C" w14:textId="77777777" w:rsidR="00834894" w:rsidRPr="00834894" w:rsidRDefault="00834894" w:rsidP="0083489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834894">
              <w:rPr>
                <w:rFonts w:cs="Calibri"/>
                <w:color w:val="000000"/>
                <w:sz w:val="22"/>
                <w:szCs w:val="24"/>
              </w:rPr>
              <w:t>U.S. History to 1877 or</w:t>
            </w:r>
          </w:p>
          <w:p w14:paraId="6B7E3E33" w14:textId="77777777" w:rsidR="00834894" w:rsidRDefault="00834894" w:rsidP="00834894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U.S. History Since 1865</w:t>
            </w:r>
            <w:r w:rsidR="00546363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 or</w:t>
            </w:r>
          </w:p>
          <w:p w14:paraId="6250AC6D" w14:textId="65252854" w:rsidR="00546363" w:rsidRPr="00834894" w:rsidRDefault="00546363" w:rsidP="00834894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4BF3CCB4" w14:textId="0BDAC527" w:rsidR="00834894" w:rsidRPr="00834894" w:rsidRDefault="00834894" w:rsidP="00834894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34894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834894" w:rsidRPr="008E1CE1" w:rsidRDefault="00834894" w:rsidP="0083489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00A82160" w:rsidR="00834894" w:rsidRPr="00834894" w:rsidRDefault="00834894" w:rsidP="00834894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01</w:t>
            </w:r>
          </w:p>
        </w:tc>
        <w:tc>
          <w:tcPr>
            <w:tcW w:w="5870" w:type="dxa"/>
          </w:tcPr>
          <w:p w14:paraId="5132DCF8" w14:textId="39C595B3" w:rsidR="00834894" w:rsidRPr="00834894" w:rsidRDefault="00834894" w:rsidP="00834894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Introduction to Philosophy I</w:t>
            </w:r>
          </w:p>
        </w:tc>
        <w:tc>
          <w:tcPr>
            <w:tcW w:w="1313" w:type="dxa"/>
          </w:tcPr>
          <w:p w14:paraId="2753F63B" w14:textId="431465E1" w:rsidR="00834894" w:rsidRPr="00834894" w:rsidRDefault="00834894" w:rsidP="00834894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46363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546363" w:rsidRPr="008E1CE1" w:rsidRDefault="00546363" w:rsidP="0054636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580C0B0" w14:textId="77777777" w:rsidR="00546363" w:rsidRDefault="00546363" w:rsidP="0054636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60 or</w:t>
            </w:r>
          </w:p>
          <w:p w14:paraId="576CE83E" w14:textId="77777777" w:rsidR="00546363" w:rsidRDefault="00546363" w:rsidP="0054636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LIT-275 or</w:t>
            </w:r>
          </w:p>
          <w:p w14:paraId="394AF44D" w14:textId="0816773B" w:rsidR="00546363" w:rsidRPr="00834894" w:rsidRDefault="00546363" w:rsidP="0054636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LIT-280</w:t>
            </w:r>
          </w:p>
        </w:tc>
        <w:tc>
          <w:tcPr>
            <w:tcW w:w="5870" w:type="dxa"/>
          </w:tcPr>
          <w:p w14:paraId="60E8CAB4" w14:textId="77777777" w:rsidR="00546363" w:rsidRPr="00EB30EE" w:rsidRDefault="00546363" w:rsidP="0054636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4E66DC">
              <w:rPr>
                <w:rFonts w:ascii="Calibri" w:hAnsi="Calibri" w:cs="Calibri"/>
                <w:color w:val="000000"/>
                <w:sz w:val="22"/>
                <w:szCs w:val="24"/>
              </w:rPr>
              <w:t>Black History in the American Contex</w:t>
            </w:r>
            <w:r>
              <w:rPr>
                <w:rFonts w:ascii="Calibri" w:hAnsi="Calibri" w:cs="Calibri"/>
                <w:color w:val="000000"/>
                <w:sz w:val="22"/>
                <w:szCs w:val="24"/>
              </w:rPr>
              <w:t>t or</w:t>
            </w:r>
          </w:p>
          <w:p w14:paraId="5DB5450A" w14:textId="77777777" w:rsidR="00546363" w:rsidRDefault="00546363" w:rsidP="0054636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Latinx/</w:t>
            </w:r>
            <w:proofErr w:type="spellStart"/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Chicanx</w:t>
            </w:r>
            <w:proofErr w:type="spellEnd"/>
            <w:r w:rsidRPr="007D0E47">
              <w:rPr>
                <w:rFonts w:asciiTheme="minorHAnsi" w:hAnsiTheme="minorHAnsi" w:cstheme="minorHAnsi"/>
                <w:sz w:val="22"/>
                <w:szCs w:val="24"/>
              </w:rPr>
              <w:t xml:space="preserve"> Literature</w:t>
            </w:r>
            <w:r>
              <w:rPr>
                <w:rFonts w:asciiTheme="minorHAnsi" w:hAnsiTheme="minorHAnsi" w:cstheme="minorHAnsi"/>
                <w:sz w:val="22"/>
                <w:szCs w:val="24"/>
              </w:rPr>
              <w:t xml:space="preserve"> or</w:t>
            </w:r>
          </w:p>
          <w:p w14:paraId="0B8B04D1" w14:textId="0E266ED2" w:rsidR="00546363" w:rsidRPr="00834894" w:rsidRDefault="00546363" w:rsidP="0054636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Multiethnic Literature</w:t>
            </w:r>
          </w:p>
        </w:tc>
        <w:tc>
          <w:tcPr>
            <w:tcW w:w="1313" w:type="dxa"/>
          </w:tcPr>
          <w:p w14:paraId="6F448D68" w14:textId="1C0541F7" w:rsidR="00546363" w:rsidRPr="00834894" w:rsidRDefault="00546363" w:rsidP="00546363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46363" w14:paraId="37EED3EA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546363" w:rsidRPr="008E1CE1" w:rsidRDefault="00546363" w:rsidP="0054636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3FC40BE6" w:rsidR="00546363" w:rsidRPr="00834894" w:rsidRDefault="00546363" w:rsidP="00546363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CON-202</w:t>
            </w:r>
          </w:p>
        </w:tc>
        <w:tc>
          <w:tcPr>
            <w:tcW w:w="5870" w:type="dxa"/>
          </w:tcPr>
          <w:p w14:paraId="647AE633" w14:textId="00B4C305" w:rsidR="00546363" w:rsidRPr="00834894" w:rsidRDefault="00546363" w:rsidP="00546363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Principles of Microeconomics</w:t>
            </w:r>
          </w:p>
        </w:tc>
        <w:tc>
          <w:tcPr>
            <w:tcW w:w="1313" w:type="dxa"/>
          </w:tcPr>
          <w:p w14:paraId="59DE1595" w14:textId="69C37584" w:rsidR="00546363" w:rsidRPr="00834894" w:rsidRDefault="00546363" w:rsidP="00546363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33DFC3E7" w14:textId="77777777" w:rsidR="0072641A" w:rsidRPr="00AC4A21" w:rsidRDefault="0072641A" w:rsidP="00844DE7">
      <w:pPr>
        <w:spacing w:before="240" w:after="0"/>
        <w:ind w:left="18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6CF69391" w14:textId="464B0174" w:rsidR="00844DE7" w:rsidRDefault="00834894" w:rsidP="00844DE7">
      <w:pPr>
        <w:ind w:left="270"/>
        <w:rPr>
          <w:rStyle w:val="Hyperlink"/>
          <w:b/>
          <w:i/>
          <w:color w:val="auto"/>
          <w:sz w:val="18"/>
          <w:u w:val="none"/>
        </w:rPr>
      </w:pPr>
      <w:r w:rsidRPr="009F57B1">
        <w:rPr>
          <w:rFonts w:cstheme="minorHAnsi"/>
          <w:sz w:val="18"/>
          <w:szCs w:val="18"/>
        </w:rPr>
        <w:t>Upper-division finance courses after transfer may require a MATH-105 College Algebra as a prerequisite.</w:t>
      </w:r>
    </w:p>
    <w:p w14:paraId="6885DCF5" w14:textId="1125A9FA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844DE7">
      <w:pPr>
        <w:spacing w:after="0"/>
        <w:ind w:left="27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0008A8" w14:textId="77777777" w:rsidR="00CC66F1" w:rsidRDefault="00CC66F1" w:rsidP="00DF2F19">
      <w:pPr>
        <w:spacing w:after="0" w:line="240" w:lineRule="auto"/>
      </w:pPr>
      <w:r>
        <w:separator/>
      </w:r>
    </w:p>
  </w:endnote>
  <w:endnote w:type="continuationSeparator" w:id="0">
    <w:p w14:paraId="32B1141B" w14:textId="77777777" w:rsidR="00CC66F1" w:rsidRDefault="00CC66F1" w:rsidP="00DF2F19">
      <w:pPr>
        <w:spacing w:after="0" w:line="240" w:lineRule="auto"/>
      </w:pPr>
      <w:r>
        <w:continuationSeparator/>
      </w:r>
    </w:p>
  </w:endnote>
  <w:endnote w:type="continuationNotice" w:id="1">
    <w:p w14:paraId="680DABB9" w14:textId="77777777" w:rsidR="00CC66F1" w:rsidRDefault="00CC66F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A0453F" w14:textId="77777777" w:rsidR="00CC66F1" w:rsidRDefault="00CC66F1" w:rsidP="00DF2F19">
      <w:pPr>
        <w:spacing w:after="0" w:line="240" w:lineRule="auto"/>
      </w:pPr>
      <w:r>
        <w:separator/>
      </w:r>
    </w:p>
  </w:footnote>
  <w:footnote w:type="continuationSeparator" w:id="0">
    <w:p w14:paraId="5FEC3D7C" w14:textId="77777777" w:rsidR="00CC66F1" w:rsidRDefault="00CC66F1" w:rsidP="00DF2F19">
      <w:pPr>
        <w:spacing w:after="0" w:line="240" w:lineRule="auto"/>
      </w:pPr>
      <w:r>
        <w:continuationSeparator/>
      </w:r>
    </w:p>
  </w:footnote>
  <w:footnote w:type="continuationNotice" w:id="1">
    <w:p w14:paraId="5EF97409" w14:textId="77777777" w:rsidR="00CC66F1" w:rsidRDefault="00CC66F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34D321B5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36A9B4CC">
          <wp:simplePos x="0" y="0"/>
          <wp:positionH relativeFrom="margin">
            <wp:posOffset>573595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746BB" w:rsidRPr="0069611F">
      <w:rPr>
        <w:rFonts w:ascii="Gill Sans MT" w:hAnsi="Gill Sans MT"/>
        <w:color w:val="AF2624"/>
        <w:sz w:val="32"/>
        <w:szCs w:val="32"/>
      </w:rPr>
      <w:t>BUSINESS, TECHNOLOGY &amp; ENTREPRENEURSHIP</w:t>
    </w:r>
    <w:r w:rsidR="000746BB">
      <w:rPr>
        <w:rFonts w:ascii="Gill Sans MT" w:hAnsi="Gill Sans MT"/>
        <w:color w:val="AF2624"/>
        <w:sz w:val="32"/>
        <w:szCs w:val="32"/>
      </w:rPr>
      <w:t xml:space="preserve"> PATHWAY</w:t>
    </w:r>
  </w:p>
  <w:p w14:paraId="56A43A97" w14:textId="786C8FBA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406A61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406A61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sFAELJJGItAAAA"/>
  </w:docVars>
  <w:rsids>
    <w:rsidRoot w:val="00DF2F19"/>
    <w:rsid w:val="0002348B"/>
    <w:rsid w:val="0002506D"/>
    <w:rsid w:val="000355BD"/>
    <w:rsid w:val="000746BB"/>
    <w:rsid w:val="00082C72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9475E"/>
    <w:rsid w:val="00197394"/>
    <w:rsid w:val="001B29AE"/>
    <w:rsid w:val="002064A9"/>
    <w:rsid w:val="00222820"/>
    <w:rsid w:val="00222F6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06A61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46363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34894"/>
    <w:rsid w:val="00844DE7"/>
    <w:rsid w:val="0084524B"/>
    <w:rsid w:val="008536C4"/>
    <w:rsid w:val="00853C93"/>
    <w:rsid w:val="00855429"/>
    <w:rsid w:val="00861E8D"/>
    <w:rsid w:val="008677EB"/>
    <w:rsid w:val="00880616"/>
    <w:rsid w:val="008874CC"/>
    <w:rsid w:val="008929FF"/>
    <w:rsid w:val="008A4D7A"/>
    <w:rsid w:val="008B020F"/>
    <w:rsid w:val="008B54BF"/>
    <w:rsid w:val="008C62B6"/>
    <w:rsid w:val="008E1CE1"/>
    <w:rsid w:val="008E3660"/>
    <w:rsid w:val="00902C4D"/>
    <w:rsid w:val="009049A2"/>
    <w:rsid w:val="0092540F"/>
    <w:rsid w:val="00927FE5"/>
    <w:rsid w:val="00941CE9"/>
    <w:rsid w:val="0094229A"/>
    <w:rsid w:val="00945659"/>
    <w:rsid w:val="00964FE2"/>
    <w:rsid w:val="009738F2"/>
    <w:rsid w:val="0098480A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C66F1"/>
    <w:rsid w:val="00CD6DEE"/>
    <w:rsid w:val="00CD74E2"/>
    <w:rsid w:val="00D019E2"/>
    <w:rsid w:val="00D11CBC"/>
    <w:rsid w:val="00D218E3"/>
    <w:rsid w:val="00D3149A"/>
    <w:rsid w:val="00D46B6D"/>
    <w:rsid w:val="00D50659"/>
    <w:rsid w:val="00D5484A"/>
    <w:rsid w:val="00D83B2B"/>
    <w:rsid w:val="00D87A46"/>
    <w:rsid w:val="00D87FE0"/>
    <w:rsid w:val="00D97D8D"/>
    <w:rsid w:val="00DA4C16"/>
    <w:rsid w:val="00DB0114"/>
    <w:rsid w:val="00DB3D9A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22FA5"/>
    <w:rsid w:val="00E238B2"/>
    <w:rsid w:val="00E500EB"/>
    <w:rsid w:val="00E509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A4FD2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20</Words>
  <Characters>2824</Characters>
  <Application>Microsoft Office Word</Application>
  <DocSecurity>0</DocSecurity>
  <Lines>122</Lines>
  <Paragraphs>1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S_AST_Bus_Admin_AS</vt:lpstr>
    </vt:vector>
  </TitlesOfParts>
  <Company/>
  <LinksUpToDate>false</LinksUpToDate>
  <CharactersWithSpaces>3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_AST_Bus_Admin_CSU</dc:title>
  <dc:subject/>
  <dc:creator>Rhonda Nishimoto</dc:creator>
  <cp:keywords/>
  <dc:description/>
  <cp:lastModifiedBy>Rhonda Nishimoto</cp:lastModifiedBy>
  <cp:revision>3</cp:revision>
  <dcterms:created xsi:type="dcterms:W3CDTF">2021-03-01T20:01:00Z</dcterms:created>
  <dcterms:modified xsi:type="dcterms:W3CDTF">2021-05-21T1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